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32F665" w14:textId="0A877082" w:rsidR="00227B83" w:rsidRDefault="00227B83" w:rsidP="00C96DC0">
      <w:pPr>
        <w:pStyle w:val="Heading1"/>
        <w:jc w:val="center"/>
      </w:pPr>
      <w:r w:rsidRPr="00227B83">
        <w:t>Exercise: Arrays</w:t>
      </w:r>
    </w:p>
    <w:p w14:paraId="71B90AE9" w14:textId="5349DC33" w:rsidR="00C96DC0" w:rsidRDefault="00C96DC0" w:rsidP="00C96DC0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="003B0DFE">
        <w:rPr>
          <w:rStyle w:val="Hyperlink"/>
          <w:sz w:val="24"/>
          <w:szCs w:val="24"/>
          <w:u w:color="0563C1"/>
        </w:rPr>
        <w:fldChar w:fldCharType="begin"/>
      </w:r>
      <w:r w:rsidR="003B0DFE">
        <w:rPr>
          <w:rStyle w:val="Hyperlink"/>
          <w:sz w:val="24"/>
          <w:szCs w:val="24"/>
          <w:u w:color="0563C1"/>
        </w:rPr>
        <w:instrText xml:space="preserve"> HYPERLINK "https://softuni.bg/trainings/3449/programming-fundamentals-with-javascript-september-2021" </w:instrText>
      </w:r>
      <w:r w:rsidR="003B0DFE">
        <w:rPr>
          <w:rStyle w:val="Hyperlink"/>
          <w:sz w:val="24"/>
          <w:szCs w:val="24"/>
          <w:u w:color="0563C1"/>
        </w:rPr>
        <w:fldChar w:fldCharType="separate"/>
      </w:r>
      <w:r>
        <w:rPr>
          <w:rStyle w:val="Hyperlink"/>
          <w:sz w:val="24"/>
          <w:szCs w:val="24"/>
          <w:u w:color="0563C1"/>
        </w:rPr>
        <w:t xml:space="preserve">"JS Fundamentals" Course @ </w:t>
      </w:r>
      <w:r>
        <w:rPr>
          <w:rStyle w:val="Hyperlink"/>
          <w:noProof/>
          <w:sz w:val="24"/>
          <w:szCs w:val="24"/>
          <w:u w:color="0563C1"/>
        </w:rPr>
        <w:t>SoftUni</w:t>
      </w:r>
      <w:r>
        <w:rPr>
          <w:rStyle w:val="Hyperlink"/>
          <w:sz w:val="24"/>
          <w:szCs w:val="24"/>
          <w:u w:color="0563C1"/>
        </w:rPr>
        <w:t>.</w:t>
      </w:r>
      <w:r w:rsidR="003B0DFE">
        <w:rPr>
          <w:rStyle w:val="Hyperlink"/>
          <w:sz w:val="24"/>
          <w:szCs w:val="24"/>
          <w:u w:color="0563C1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 w:rsidR="003B0DFE">
        <w:rPr>
          <w:rStyle w:val="Hyperlink"/>
          <w:sz w:val="24"/>
          <w:szCs w:val="24"/>
        </w:rPr>
        <w:fldChar w:fldCharType="begin"/>
      </w:r>
      <w:r w:rsidR="003B0DFE">
        <w:rPr>
          <w:rStyle w:val="Hyperlink"/>
          <w:sz w:val="24"/>
          <w:szCs w:val="24"/>
        </w:rPr>
        <w:instrText xml:space="preserve"> HYPERLINK "https://judge.softuni.org/Contests/1256" </w:instrText>
      </w:r>
      <w:r w:rsidR="003B0DFE">
        <w:rPr>
          <w:rStyle w:val="Hyperlink"/>
          <w:sz w:val="24"/>
          <w:szCs w:val="24"/>
        </w:rPr>
        <w:fldChar w:fldCharType="separate"/>
      </w:r>
      <w:r w:rsidR="00C26F8A" w:rsidRPr="00C92B74">
        <w:rPr>
          <w:rStyle w:val="Hyperlink"/>
          <w:sz w:val="24"/>
          <w:szCs w:val="24"/>
        </w:rPr>
        <w:t>https://judge.softuni.org/Contests/1256</w:t>
      </w:r>
      <w:r w:rsidR="003B0DFE">
        <w:rPr>
          <w:rStyle w:val="Hyperlink"/>
          <w:sz w:val="24"/>
          <w:szCs w:val="24"/>
        </w:rPr>
        <w:fldChar w:fldCharType="end"/>
      </w:r>
    </w:p>
    <w:p w14:paraId="08F3E034" w14:textId="77777777" w:rsidR="00C96DC0" w:rsidRPr="00C96DC0" w:rsidRDefault="00C96DC0" w:rsidP="00C96DC0"/>
    <w:p w14:paraId="7723458C" w14:textId="758C6322" w:rsidR="00227B83" w:rsidRPr="00227B83" w:rsidRDefault="00227B83" w:rsidP="003B0DFE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5, 14, 21, 59, 31 ]</w:t>
            </w:r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-5, 10, 1, 3, 6 ]</w:t>
            </w:r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Heading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96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3317"/>
      </w:tblGrid>
      <w:tr w:rsidR="00227B83" w:rsidRPr="00227B83" w14:paraId="00A83F25" w14:textId="77777777" w:rsidTr="00BB1E64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BB1E64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</w:t>
            </w:r>
            <w:proofErr w:type="spellStart"/>
            <w:r w:rsidRPr="00A83F0C">
              <w:rPr>
                <w:rFonts w:ascii="Consolas" w:hAnsi="Consolas"/>
                <w:noProof/>
              </w:rPr>
              <w:t>Petar</w:t>
            </w:r>
            <w:proofErr w:type="spellEnd"/>
            <w:r w:rsidRPr="00A83F0C">
              <w:rPr>
                <w:rFonts w:ascii="Consolas" w:hAnsi="Consolas"/>
                <w:noProof/>
              </w:rPr>
              <w:t>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BB1E64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a', 'l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</w:p>
        </w:tc>
      </w:tr>
    </w:tbl>
    <w:p w14:paraId="06456B5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lastRenderedPageBreak/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have to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227B83" w:rsidRPr="00227B83" w14:paraId="4BAB3B59" w14:textId="77777777" w:rsidTr="00BB1E6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BB1E64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0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363"/>
        <w:gridCol w:w="2709"/>
      </w:tblGrid>
      <w:tr w:rsidR="00227B83" w:rsidRPr="00227B83" w14:paraId="1446B8C5" w14:textId="77777777" w:rsidTr="00BB1E64">
        <w:trPr>
          <w:trHeight w:val="25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lastRenderedPageBreak/>
              <w:t>[14, 24, 3, 19, 15, 17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BB1E64">
        <w:trPr>
          <w:trHeight w:val="318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[41, 41, 34, 20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Dungeonest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coins</w:t>
      </w:r>
      <w:proofErr w:type="gramStart"/>
      <w:r w:rsidRPr="0090081F">
        <w:rPr>
          <w:rStyle w:val="CodeChar"/>
        </w:rPr>
        <w:t>.</w:t>
      </w:r>
      <w:r w:rsidR="0090081F" w:rsidRPr="0090081F">
        <w:rPr>
          <w:rFonts w:ascii="Consolas" w:hAnsi="Consolas"/>
          <w:b/>
        </w:rPr>
        <w:t>`</w:t>
      </w:r>
      <w:proofErr w:type="gramEnd"/>
    </w:p>
    <w:p w14:paraId="782A307F" w14:textId="767CA728" w:rsidR="00227B83" w:rsidRPr="00227B8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ListParagraph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r w:rsidR="00227B83" w:rsidRPr="0090081F">
        <w:rPr>
          <w:rStyle w:val="CodeChar"/>
        </w:rPr>
        <w:t>}</w:t>
      </w:r>
      <w:proofErr w:type="gramStart"/>
      <w:r w:rsidR="00227B83" w:rsidRPr="0090081F">
        <w:rPr>
          <w:rStyle w:val="CodeChar"/>
        </w:rPr>
        <w:t>.</w:t>
      </w:r>
      <w:r w:rsidRPr="0090081F">
        <w:rPr>
          <w:rFonts w:ascii="Consolas" w:hAnsi="Consolas"/>
          <w:b/>
        </w:rPr>
        <w:t>`</w:t>
      </w:r>
      <w:proofErr w:type="gramEnd"/>
    </w:p>
    <w:p w14:paraId="0CEBB214" w14:textId="4921B554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r w:rsidRPr="0090081F">
        <w:rPr>
          <w:rStyle w:val="CodeChar"/>
        </w:rPr>
        <w:t>}</w:t>
      </w:r>
      <w:proofErr w:type="gramStart"/>
      <w:r w:rsidRPr="0090081F">
        <w:rPr>
          <w:rStyle w:val="CodeChar"/>
        </w:rPr>
        <w:t>.</w:t>
      </w:r>
      <w:r w:rsidR="0090081F">
        <w:rPr>
          <w:rFonts w:ascii="Consolas" w:hAnsi="Consolas"/>
          <w:b/>
        </w:rPr>
        <w:t>`</w:t>
      </w:r>
      <w:proofErr w:type="gramEnd"/>
      <w:r w:rsidR="0090081F">
        <w:rPr>
          <w:rFonts w:ascii="Consolas" w:hAnsi="Consolas"/>
          <w:b/>
        </w:rPr>
        <w:t xml:space="preserve">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ListParagraph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</w:t>
      </w:r>
      <w:proofErr w:type="gramStart"/>
      <w:r w:rsidRPr="0090081F">
        <w:rPr>
          <w:rStyle w:val="CodeChar"/>
        </w:rPr>
        <w:t>}</w:t>
      </w:r>
      <w:r w:rsidR="0090081F" w:rsidRPr="0090081F">
        <w:rPr>
          <w:rFonts w:ascii="Consolas" w:hAnsi="Consolas"/>
          <w:b/>
        </w:rPr>
        <w:t>`</w:t>
      </w:r>
      <w:proofErr w:type="gramEnd"/>
      <w:r w:rsidRPr="00227B83">
        <w:t>.</w:t>
      </w:r>
    </w:p>
    <w:p w14:paraId="3B48BC1A" w14:textId="77777777" w:rsidR="00227B83" w:rsidRPr="0090081F" w:rsidRDefault="00227B83" w:rsidP="003B0DF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BB1E64"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proofErr w:type="gramStart"/>
      <w:r w:rsidRPr="00227B83">
        <w:rPr>
          <w:i/>
        </w:rPr>
        <w:t>a</w:t>
      </w:r>
      <w:proofErr w:type="gramEnd"/>
      <w:r w:rsidRPr="00227B83">
        <w:rPr>
          <w:i/>
        </w:rPr>
        <w:t xml:space="preserve"> game where every hero wins the day with shiny armor and a smile...</w:t>
      </w:r>
    </w:p>
    <w:p w14:paraId="6A728086" w14:textId="658718CC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  <w:r w:rsidR="001A3D80">
        <w:rPr>
          <w:lang w:val="bg-BG"/>
        </w:rPr>
        <w:t xml:space="preserve"> – Виктор я решава накрая на лекцията за функции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734179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1026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1027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9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1028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1029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1030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10" o:title=""/>
              <v:path arrowok="t"/>
            </v:shape>
            <v:shape id="Picture 13" o:spid="_x0000_s1031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1" o:title=""/>
              <v:path arrowok="t"/>
            </v:shape>
            <w10:wrap type="none"/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ListParagraph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the </w:t>
      </w:r>
      <w:r w:rsidRPr="00227B83">
        <w:rPr>
          <w:b/>
        </w:rPr>
        <w:t>all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Constrains</w:t>
      </w:r>
    </w:p>
    <w:p w14:paraId="70C3773F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</w:p>
    <w:p w14:paraId="15C299BC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65907FDC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The number of commands will be in the range [0 … 100] </w:t>
      </w:r>
    </w:p>
    <w:p w14:paraId="73860E75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78E5A22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134"/>
        <w:gridCol w:w="2887"/>
      </w:tblGrid>
      <w:tr w:rsidR="00227B83" w:rsidRPr="00227B83" w14:paraId="023F208A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2887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5F18A6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 ]</w:t>
            </w:r>
          </w:p>
        </w:tc>
        <w:tc>
          <w:tcPr>
            <w:tcW w:w="1134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2887" w:type="dxa"/>
          </w:tcPr>
          <w:p w14:paraId="465B981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1 1 0 - Initial field</w:t>
            </w:r>
          </w:p>
          <w:p w14:paraId="42E610F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 - field after "2 right 1"</w:t>
            </w:r>
          </w:p>
        </w:tc>
      </w:tr>
    </w:tbl>
    <w:p w14:paraId="38B108B9" w14:textId="77777777" w:rsidR="00227B83" w:rsidRDefault="00227B83" w:rsidP="00227B83">
      <w:pPr>
        <w:jc w:val="both"/>
        <w:rPr>
          <w:rFonts w:ascii="Calibri" w:hAnsi="Calibri" w:cs="Calibri"/>
        </w:rPr>
      </w:pPr>
    </w:p>
    <w:p w14:paraId="39913A20" w14:textId="77777777" w:rsidR="00530BD7" w:rsidRDefault="00530BD7" w:rsidP="00227B83">
      <w:pPr>
        <w:jc w:val="both"/>
        <w:rPr>
          <w:rFonts w:ascii="Calibri" w:hAnsi="Calibri" w:cs="Calibri"/>
        </w:rPr>
      </w:pPr>
    </w:p>
    <w:p w14:paraId="136FBBF6" w14:textId="77777777" w:rsidR="00530BD7" w:rsidRPr="00530BD7" w:rsidRDefault="00530BD7" w:rsidP="00227B83">
      <w:pPr>
        <w:jc w:val="both"/>
        <w:rPr>
          <w:rFonts w:ascii="Calibri" w:hAnsi="Calibri" w:cs="Calibri"/>
        </w:rPr>
      </w:pPr>
      <w:bookmarkStart w:id="0" w:name="_GoBack"/>
      <w:bookmarkEnd w:id="0"/>
    </w:p>
    <w:tbl>
      <w:tblPr>
        <w:tblStyle w:val="TableGrid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993"/>
        <w:gridCol w:w="609"/>
        <w:gridCol w:w="1942"/>
        <w:gridCol w:w="1276"/>
      </w:tblGrid>
      <w:tr w:rsidR="00227B83" w:rsidRPr="00227B83" w14:paraId="3E4E1DE9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7AA8740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lastRenderedPageBreak/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B77193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130E2394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14:paraId="20778FC7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5D382D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14:paraId="36E7B1B2" w14:textId="77777777" w:rsidTr="005F18A6">
        <w:trPr>
          <w:trHeight w:val="1094"/>
        </w:trPr>
        <w:tc>
          <w:tcPr>
            <w:tcW w:w="1763" w:type="dxa"/>
          </w:tcPr>
          <w:p w14:paraId="55DE3DE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 2',</w:t>
            </w:r>
          </w:p>
          <w:p w14:paraId="49F97A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02E1E5FB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F4074D9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14:paraId="56CF782F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70427B43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14:paraId="417FB18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5ACA4901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14:paraId="1D5F97B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774BED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0 0 0 1 0</w:t>
            </w:r>
          </w:p>
        </w:tc>
      </w:tr>
    </w:tbl>
    <w:p w14:paraId="7198D7B2" w14:textId="77777777" w:rsidR="00227B83" w:rsidRPr="00227B83" w:rsidRDefault="00227B83" w:rsidP="00227B83">
      <w:pPr>
        <w:pStyle w:val="Heading1"/>
        <w:rPr>
          <w:lang w:val="bg-BG"/>
        </w:rPr>
      </w:pPr>
    </w:p>
    <w:p w14:paraId="0F97C64C" w14:textId="77777777" w:rsidR="00227B83" w:rsidRPr="00227B83" w:rsidRDefault="00227B83" w:rsidP="00227B83">
      <w:pPr>
        <w:rPr>
          <w:lang w:val="bg-BG"/>
        </w:rPr>
      </w:pPr>
    </w:p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56F51F" w14:textId="77777777" w:rsidR="00734179" w:rsidRDefault="00734179" w:rsidP="008068A2">
      <w:pPr>
        <w:spacing w:after="0" w:line="240" w:lineRule="auto"/>
      </w:pPr>
      <w:r>
        <w:separator/>
      </w:r>
    </w:p>
  </w:endnote>
  <w:endnote w:type="continuationSeparator" w:id="0">
    <w:p w14:paraId="3C755446" w14:textId="77777777" w:rsidR="00734179" w:rsidRDefault="007341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3AC5C0" w14:textId="77777777" w:rsidR="004E4C1E" w:rsidRDefault="00734179" w:rsidP="004E4C1E">
    <w:pPr>
      <w:pStyle w:val="Footer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w15="http://schemas.microsoft.com/office/word/2012/wordml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963E9A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963E9A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D47954" w14:textId="77777777" w:rsidR="00734179" w:rsidRDefault="00734179" w:rsidP="008068A2">
      <w:pPr>
        <w:spacing w:after="0" w:line="240" w:lineRule="auto"/>
      </w:pPr>
      <w:r>
        <w:separator/>
      </w:r>
    </w:p>
  </w:footnote>
  <w:footnote w:type="continuationSeparator" w:id="0">
    <w:p w14:paraId="6A693311" w14:textId="77777777" w:rsidR="00734179" w:rsidRDefault="007341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6F01B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B4961D7"/>
    <w:multiLevelType w:val="hybridMultilevel"/>
    <w:tmpl w:val="5B52DD46"/>
    <w:numStyleLink w:val="ImportedStyle1"/>
  </w:abstractNum>
  <w:abstractNum w:abstractNumId="3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2"/>
    <w:lvlOverride w:ilvl="0">
      <w:startOverride w:val="2"/>
    </w:lvlOverride>
  </w:num>
  <w:num w:numId="5">
    <w:abstractNumId w:val="2"/>
    <w:lvlOverride w:ilvl="0">
      <w:startOverride w:val="3"/>
    </w:lvlOverride>
  </w:num>
  <w:num w:numId="6">
    <w:abstractNumId w:val="10"/>
  </w:num>
  <w:num w:numId="7">
    <w:abstractNumId w:val="6"/>
  </w:num>
  <w:num w:numId="8">
    <w:abstractNumId w:val="8"/>
  </w:num>
  <w:num w:numId="9">
    <w:abstractNumId w:val="3"/>
  </w:num>
  <w:num w:numId="10">
    <w:abstractNumId w:val="9"/>
  </w:num>
  <w:num w:numId="11">
    <w:abstractNumId w:val="7"/>
  </w:num>
  <w:num w:numId="12">
    <w:abstractNumId w:val="1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Y0NzQxNjY3sTQ0MTBT0lEKTi0uzszPAykwqgUA9nTC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3D8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0BD7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4179"/>
    <w:rsid w:val="00763912"/>
    <w:rsid w:val="00774E44"/>
    <w:rsid w:val="00785258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3E9A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04A"/>
    <w:rsid w:val="00A66DE2"/>
    <w:rsid w:val="00A70227"/>
    <w:rsid w:val="00A83F0C"/>
    <w:rsid w:val="00A847D3"/>
    <w:rsid w:val="00A97C70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40933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354E"/>
    <w:rsid w:val="00D43F69"/>
    <w:rsid w:val="00D50F79"/>
    <w:rsid w:val="00D730C9"/>
    <w:rsid w:val="00D73957"/>
    <w:rsid w:val="00D8395C"/>
    <w:rsid w:val="00D910AA"/>
    <w:rsid w:val="00D939A7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A02F3"/>
    <w:rsid w:val="00EA1019"/>
    <w:rsid w:val="00EA3B29"/>
    <w:rsid w:val="00EB7421"/>
    <w:rsid w:val="00EC36F5"/>
    <w:rsid w:val="00EC5A4D"/>
    <w:rsid w:val="00ED0DEA"/>
    <w:rsid w:val="00ED73C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17FE5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DefaultParagraphFont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D24A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Header">
    <w:name w:val="ImportedStyle1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10521A-B87F-46BC-A121-AFEE09C72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1</Pages>
  <Words>1329</Words>
  <Characters>758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8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asil Donchev</cp:lastModifiedBy>
  <cp:revision>57</cp:revision>
  <cp:lastPrinted>2015-10-26T22:35:00Z</cp:lastPrinted>
  <dcterms:created xsi:type="dcterms:W3CDTF">2019-11-12T12:29:00Z</dcterms:created>
  <dcterms:modified xsi:type="dcterms:W3CDTF">2022-03-06T21:05:00Z</dcterms:modified>
  <cp:category>computer programming;programming;software development;software engineering</cp:category>
</cp:coreProperties>
</file>